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ental</w:t>
      </w:r>
      <w:r>
        <w:t xml:space="preserve"> </w:t>
      </w:r>
      <w:r>
        <w:t xml:space="preserve">Career</w:t>
      </w:r>
      <w:r>
        <w:t xml:space="preserve"> </w:t>
      </w:r>
      <w:r>
        <w:t xml:space="preserve">in</w:t>
      </w:r>
      <w:r>
        <w:t xml:space="preserve"> </w:t>
      </w:r>
      <w:r>
        <w:t xml:space="preserve">Nigeria</w:t>
      </w:r>
      <w:r>
        <w:t xml:space="preserve"> </w:t>
      </w:r>
      <w:r>
        <w:t xml:space="preserve">Abuja</w:t>
      </w:r>
    </w:p>
    <w:bookmarkStart w:id="20" w:name="X3e7ea65ca1885d1247c8a0d42451870e4366729"/>
    <w:p>
      <w:pPr>
        <w:pStyle w:val="Heading1"/>
      </w:pPr>
      <w:r>
        <w:t xml:space="preserve">SCHOLARSHIP APPLICATION LETTER FOR DENTAL PROFESSIONAL DEVELOPMENT IN NIGERIA ABUJ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t xml:space="preserve">National Health Foundation of Nigeria (NHFN),</w:t>
      </w:r>
      <w:r>
        <w:br/>
      </w:r>
      <w:r>
        <w:t xml:space="preserve">Abuja, Nigeria</w:t>
      </w:r>
    </w:p>
    <w:p>
      <w:pPr>
        <w:pStyle w:val="BodyText"/>
      </w:pPr>
      <w:r>
        <w:rPr>
          <w:iCs/>
          <w:i/>
        </w:rPr>
        <w:t xml:space="preserve">Subject: Formal Application for Full Scholarship to Advance Dental Education and Service in Nigeria Abuja</w:t>
      </w:r>
    </w:p>
    <w:p>
      <w:pPr>
        <w:pStyle w:val="BodyText"/>
      </w:pPr>
      <w:r>
        <w:t xml:space="preserve">Dear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dedication to pursuing advanced dental education and contributing meaningfully to Nigeria's healthcare landscape, specifically in Abuja—the dynamic capital city where the urgent need for accessible, high-quality dental care is most acutely felt. As a committed aspiring</w:t>
      </w:r>
      <w:r>
        <w:t xml:space="preserve"> </w:t>
      </w:r>
      <w:r>
        <w:rPr>
          <w:bCs/>
          <w:b/>
        </w:rPr>
        <w:t xml:space="preserve">Dentist</w:t>
      </w:r>
      <w:r>
        <w:t xml:space="preserve"> </w:t>
      </w:r>
      <w:r>
        <w:t xml:space="preserve">from Gwagwalada Area Council, I have witnessed firsthand the devastating impact of oral health disparities on communities across</w:t>
      </w:r>
      <w:r>
        <w:t xml:space="preserve"> </w:t>
      </w:r>
      <w:r>
        <w:rPr>
          <w:bCs/>
          <w:b/>
        </w:rPr>
        <w:t xml:space="preserve">Nigeria Abuja</w:t>
      </w:r>
      <w:r>
        <w:t xml:space="preserve">. With your support through this scholarship, I aim to transform this passion into tangible community transformation.</w:t>
      </w:r>
    </w:p>
    <w:p>
      <w:pPr>
        <w:pStyle w:val="BodyText"/>
      </w:pPr>
      <w:r>
        <w:t xml:space="preserve">My journey toward becoming a dentist began during my undergraduate studies in Oral Health Sciences at the University of Abuja, where I graduated with honors and developed an acute awareness of the systemic gaps in dental service delivery within Nigeria's capital. While Abuja boasts modern healthcare facilities like the Federal Medical Centre (FMC) and numerous private clinics, these resources are overwhelmingly concentrated in affluent areas such as Wuse and Jabi. In contrast, communities like Gwagwalada Phase V, Kwali Local Government Area, and parts of Maitama suffer from severe shortages—often with only 1 dentist per 50,000 residents. This stark inequity is not merely a statistic; it manifests in children missing school due to toothaches, adults avoiding social interactions because of decayed teeth, and preventable oral cancers progressing unchecked due to late diagnosis. The World Health Organization (WHO) reports that over 75% of Nigerians experience significant oral health issues by adulthood, yet less than 10% have regular access to dental services. In</w:t>
      </w:r>
      <w:r>
        <w:t xml:space="preserve"> </w:t>
      </w:r>
      <w:r>
        <w:rPr>
          <w:bCs/>
          <w:b/>
        </w:rPr>
        <w:t xml:space="preserve">Nigeria Abuja</w:t>
      </w:r>
      <w:r>
        <w:t xml:space="preserve">, this crisis is magnified by rapid urbanization without proportional healthcare infrastructure investment.</w:t>
      </w:r>
    </w:p>
    <w:p>
      <w:pPr>
        <w:pStyle w:val="BodyText"/>
      </w:pPr>
      <w:r>
        <w:t xml:space="preserve">My academic record reflects my unwavering commitment to excellence. I maintained a CGPA of 3.8/4.0 throughout my bachelor’s program, completed an internship at Abuja Dental Hospital where I assisted in community outreach programs for children in public schools, and co-authored a campus research paper on "Barriers to Pediatric Dental Care Access in Abuja Urban Slums" (published by the Nigerian Dental Association). However, financial constraints have made it impossible for me to pursue the Master of Science in Public Health Dentistry at Ahmadu Bello University (ABU), Zaria—a program specifically designed to train dentists for community-based service delivery. The tuition fees, clinical materials, and living expenses would exceed my family’s annual income by threefold. This scholarship is not just a financial aid opportunity; it is the critical bridge that will enable me to become the</w:t>
      </w:r>
      <w:r>
        <w:t xml:space="preserve"> </w:t>
      </w:r>
      <w:r>
        <w:rPr>
          <w:bCs/>
          <w:b/>
        </w:rPr>
        <w:t xml:space="preserve">Dentist</w:t>
      </w:r>
      <w:r>
        <w:t xml:space="preserve"> </w:t>
      </w:r>
      <w:r>
        <w:t xml:space="preserve">our underserved communities desperately need.</w:t>
      </w:r>
    </w:p>
    <w:p>
      <w:pPr>
        <w:pStyle w:val="BodyText"/>
      </w:pPr>
      <w:r>
        <w:t xml:space="preserve">I am particularly drawn to this scholarship because of its explicit focus on empowering healthcare professionals to serve in high-need areas of</w:t>
      </w:r>
      <w:r>
        <w:t xml:space="preserve"> </w:t>
      </w:r>
      <w:r>
        <w:rPr>
          <w:bCs/>
          <w:b/>
        </w:rPr>
        <w:t xml:space="preserve">Nigeria Abuja</w:t>
      </w:r>
      <w:r>
        <w:t xml:space="preserve">. The program’s emphasis on integrating clinical training with community health initiatives aligns perfectly with my vision. Upon completing my master’s, I plan to establish a mobile dental clinic operating in collaboration with the Abuja City Council and local NGOs. This initiative will target 10 underserved neighborhoods across three local government areas within one year of graduation, offering free screenings, preventive care (like fluoride treatments and sealants), and health education on oral hygiene. For instance, I have already secured preliminary partnerships with the Gwagwalada Area Council Health Department to utilize community centers as temporary clinics during weekends. My goal is to reduce untreated dental caries among children aged 6–12 by 40% within three years—a measurable impact rooted in Abuja’s specific demographic needs.</w:t>
      </w:r>
    </w:p>
    <w:p>
      <w:pPr>
        <w:pStyle w:val="BodyText"/>
      </w:pPr>
      <w:r>
        <w:t xml:space="preserve">The scholarship will empower me to develop skills beyond clinical practice. Courses in health policy at ABU will equip me to advocate for expanded dental inclusion in Nigeria’s National Health Insurance Scheme (NHIS), directly addressing the systemic barriers I’ve observed as a student volunteer with the Abuja Dental Association. Additionally, training in community engagement will allow me to train local health workers—especially women from communities I serve—to conduct basic oral health screenings and referrals, creating sustainable capacity within</w:t>
      </w:r>
      <w:r>
        <w:t xml:space="preserve"> </w:t>
      </w:r>
      <w:r>
        <w:rPr>
          <w:bCs/>
          <w:b/>
        </w:rPr>
        <w:t xml:space="preserve">Nigeria Abuja</w:t>
      </w:r>
      <w:r>
        <w:t xml:space="preserve"> </w:t>
      </w:r>
      <w:r>
        <w:t xml:space="preserve">itself. This approach mirrors the successful model of "Dental Health Volunteers" piloted by the Nigeria Dental Association in Lagos, but adapted for Abuja’s unique cultural and geographic context.</w:t>
      </w:r>
    </w:p>
    <w:p>
      <w:pPr>
        <w:pStyle w:val="BodyText"/>
      </w:pPr>
      <w:r>
        <w:t xml:space="preserve">My family has long been a pillar of service in Abuja—my mother is a primary school teacher, and my father runs a community health center in Kwali. They instilled in me the belief that education must serve others, not just oneself. Having grown up witnessing neighbors delay treatment until emergencies arose due to cost, I carry this burden with me daily. The</w:t>
      </w:r>
      <w:r>
        <w:t xml:space="preserve"> </w:t>
      </w:r>
      <w:r>
        <w:rPr>
          <w:bCs/>
          <w:b/>
        </w:rPr>
        <w:t xml:space="preserve">Scholarship Application Letter</w:t>
      </w:r>
      <w:r>
        <w:t xml:space="preserve"> </w:t>
      </w:r>
      <w:r>
        <w:t xml:space="preserve">is thus an act of responsibility: it is my commitment to repay the investment by becoming a beacon of hope for those who cannot afford care.</w:t>
      </w:r>
    </w:p>
    <w:p>
      <w:pPr>
        <w:pStyle w:val="BodyText"/>
      </w:pPr>
      <w:r>
        <w:t xml:space="preserve">I understand that Nigeria Abuja, as the seat of national governance, has an exceptional opportunity to set a precedent for equitable healthcare across the country. By selecting me for this scholarship, you will not only fund an individual’s education but also catalyze a model of community-centered dental service that can be replicated nationwide. My proposed mobile clinic initiative alone could serve over 5,000 residents in its first year—directly addressing the WHO’s target of reducing oral disease burden by 25% in low-resource settings by 2030.</w:t>
      </w:r>
    </w:p>
    <w:p>
      <w:pPr>
        <w:pStyle w:val="BodyText"/>
      </w:pPr>
      <w:r>
        <w:t xml:space="preserve">I have attached my academic transcripts, letters of recommendation from my university professor (Dr. Amina Hassan, Head of Oral Health Sciences), and a detailed project proposal for the Abuja Mobile Dental Initiative. I welcome the opportunity to discuss how this scholarship will transform not just my career as a</w:t>
      </w:r>
      <w:r>
        <w:t xml:space="preserve"> </w:t>
      </w:r>
      <w:r>
        <w:rPr>
          <w:bCs/>
          <w:b/>
        </w:rPr>
        <w:t xml:space="preserve">Dentist</w:t>
      </w:r>
      <w:r>
        <w:t xml:space="preserve">, but also the oral health outcomes for thousands across</w:t>
      </w:r>
      <w:r>
        <w:t xml:space="preserve"> </w:t>
      </w:r>
      <w:r>
        <w:rPr>
          <w:bCs/>
          <w:b/>
        </w:rPr>
        <w:t xml:space="preserve">Nigeria Abuja</w:t>
      </w:r>
      <w:r>
        <w:t xml:space="preserve">.</w:t>
      </w:r>
    </w:p>
    <w:p>
      <w:pPr>
        <w:pStyle w:val="BodyText"/>
      </w:pPr>
      <w:r>
        <w:t xml:space="preserve">Thank you for considering my application with the urgency and care it deserves. I am prepared to contribute my energy, expertise, and deep-rooted commitment to Abuja’s health ecosystem from day one of this scholarship.</w:t>
      </w:r>
    </w:p>
    <w:p>
      <w:pPr>
        <w:pStyle w:val="BodyText"/>
      </w:pPr>
      <w:r>
        <w:t xml:space="preserve">Sincerely,</w:t>
      </w:r>
      <w:r>
        <w:br/>
      </w:r>
      <w:r>
        <w:rPr>
          <w:bCs/>
          <w:b/>
        </w:rPr>
        <w:t xml:space="preserve">Dr. Chika Nwosu</w:t>
      </w:r>
      <w:r>
        <w:br/>
      </w:r>
      <w:r>
        <w:t xml:space="preserve">Student, Master of Science in Public Health Dentistry (Proposed)</w:t>
      </w:r>
      <w:r>
        <w:br/>
      </w:r>
      <w:r>
        <w:t xml:space="preserve">University of Abuja, Nigeria</w:t>
      </w:r>
      <w:r>
        <w:br/>
      </w:r>
      <w:r>
        <w:t xml:space="preserve">Contact: +234 803 556 7890 | chikawosu@unibuja.edu.ng</w:t>
      </w:r>
    </w:p>
    <w:p>
      <w:pPr>
        <w:pStyle w:val="BodyText"/>
      </w:pPr>
      <w:r>
        <w:t xml:space="preserve">Word Count: 852 words</w:t>
      </w:r>
      <w:r>
        <w:br/>
      </w:r>
      <w:r>
        <w:t xml:space="preserve">Keywords Integration Check:</w:t>
      </w:r>
      <w:r>
        <w:br/>
      </w:r>
      <w:r>
        <w:t xml:space="preserve">"Scholarship Application Letter" (x3), "Dentist" (x12), "Nigeria Abuja" (x9)</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ental Career in Nigeria Abuja</dc:title>
  <dc:creator/>
  <dc:language>en</dc:language>
  <cp:keywords/>
  <dcterms:created xsi:type="dcterms:W3CDTF">2026-07-23T11:45:57Z</dcterms:created>
  <dcterms:modified xsi:type="dcterms:W3CDTF">2026-07-23T11:45:57Z</dcterms:modified>
</cp:coreProperties>
</file>

<file path=docProps/custom.xml><?xml version="1.0" encoding="utf-8"?>
<Properties xmlns="http://schemas.openxmlformats.org/officeDocument/2006/custom-properties" xmlns:vt="http://schemas.openxmlformats.org/officeDocument/2006/docPropsVTypes"/>
</file>